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Dedicated</w:t>
      </w:r>
      <w:r>
        <w:t xml:space="preserve"> </w:t>
      </w:r>
      <w:r>
        <w:t xml:space="preserve">Primary</w:t>
      </w:r>
      <w:r>
        <w:t xml:space="preserve"> </w:t>
      </w:r>
      <w:r>
        <w:t xml:space="preserve">Teacher</w:t>
      </w:r>
      <w:r>
        <w:t xml:space="preserve"> </w:t>
      </w:r>
      <w:r>
        <w:t xml:space="preserve">Seeking</w:t>
      </w:r>
      <w:r>
        <w:t xml:space="preserve"> </w:t>
      </w:r>
      <w:r>
        <w:t xml:space="preserve">Opportunity</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3346c20a65dcbfc9f536cffa9bb66845c84cc50"/>
    <w:p>
      <w:pPr>
        <w:pStyle w:val="Heading1"/>
      </w:pPr>
      <w:r>
        <w:t xml:space="preserve">Personal Statement: A Passionate Educator Eager to Contribute as a Primary Teacher in the United Arab Emirates Dubai</w:t>
      </w:r>
    </w:p>
    <w:p>
      <w:pPr>
        <w:pStyle w:val="FirstParagraph"/>
      </w:pPr>
      <w:r>
        <w:t xml:space="preserve">In the vibrant, forward-thinking landscape of education, my journey has been consistently guided by a profound commitment to nurturing young minds during their most formative years. As I prepare to apply for a Primary Teacher position within the esteemed educational institutions of Dubai, United Arab Emirates, I am filled with immense enthusiasm and clarity about how my skills, philosophy, and cultural sensitivity align perfectly with the dynamic needs of your diverse student population. This Personal Statement serves as a testament to my dedication as a Teacher Primary and my unwavering desire to contribute meaningfully to the educational excellence that defines schools across Dubai.</w:t>
      </w:r>
    </w:p>
    <w:p>
      <w:pPr>
        <w:pStyle w:val="BodyText"/>
      </w:pPr>
      <w:r>
        <w:t xml:space="preserve">My professional foundation is built upon a Bachelor of Education (Primary) with Honours, specializing in Early Childhood Development and Multilingual Pedagogy. Throughout my academic journey, I actively sought opportunities to immerse myself in diverse learning environments, including a teaching practicum at an international school in London serving children from over 40 nationalities. This experience was instrumental in shaping my understanding of the critical importance of creating inclusive classrooms where every child feels valued and empowered to learn. I honed my ability to differentiate instruction effectively, adapting lessons for students with varying abilities, learning styles, and linguistic backgrounds – skills that are not just valuable but essential for a Primary Teacher operating within the cosmopolitan setting of Dubai. My training emphasized not only foundational literacy and numeracy but also the holistic development of social-emotional intelligence, critical thinking, and creativity; attributes I see as central to the UAE's vision for its future generations.</w:t>
      </w:r>
    </w:p>
    <w:p>
      <w:pPr>
        <w:pStyle w:val="BodyText"/>
      </w:pPr>
      <w:r>
        <w:t xml:space="preserve">As a dedicated Teacher Primary, my core philosophy centers on creating a warm, stimulating, and safe environment where curiosity is celebrated and every child's unique potential is nurtured. I believe learning should be an active, joyful process deeply connected to the real world. In my previous role at [Mention School Name/Type if applicable - e.g., "a leading international school in Manchester"], I developed a comprehensive thematic curriculum that seamlessly integrated literacy, numeracy, science, art, and social studies through hands-on projects and exploratory play. For instance, a unit on 'Our Local Communities' involved students interviewing family members about their cultural backgrounds (drawing from diverse student experiences), creating community maps using mathematical concepts of scale and direction, and collaborating on a class exhibition. This approach didn't just meet curriculum objectives; it fostered deep engagement, empathy, and a genuine sense of belonging – qualities I am eager to cultivate within the rich tapestry of cultures found in Dubai classrooms. I am particularly adept at utilizing technology as a tool for enhanced learning (e.g., interactive apps for language development, digital storytelling platforms) while maintaining a strong focus on foundational skills and meaningful human interaction.</w:t>
      </w:r>
    </w:p>
    <w:p>
      <w:pPr>
        <w:pStyle w:val="BodyText"/>
      </w:pPr>
      <w:r>
        <w:t xml:space="preserve">Understanding the unique context of teaching in the United Arab Emirates Dubai is paramount. I have thoroughly researched the UAE's educational landscape, including the Ministry of Education's strategic initiatives like 'The New Education System' and its emphasis on developing critical thinking, creativity, collaboration, and communication (the 4 Cs) – competencies I actively foster in my own practice. I am deeply respectful of Emirati culture and traditions and understand the importance of integrating appropriate elements that celebrate national identity within a global framework. As a Teacher Primary in Dubai, I am committed to building strong partnerships with parents from all cultural backgrounds, recognizing them as essential partners in their child's education. My experience working effectively with diverse families has taught me the value of clear communication, cultural humility, and sensitivity to different family structures and educational expectations. I am eager to learn more about the specific curricula followed by schools in Dubai (such as the UAE National Curriculum or international frameworks like IB PYP) and am confident in my ability to adapt seamlessly while upholding high standards.</w:t>
      </w:r>
    </w:p>
    <w:p>
      <w:pPr>
        <w:pStyle w:val="BodyText"/>
      </w:pPr>
      <w:r>
        <w:t xml:space="preserve">The energy, ambition, and rapid evolution of Dubai's educational sector excite me immensely. I am not merely seeking a position; I am seeking an opportunity to grow alongside the remarkable students of Dubai and contribute to the city's reputation as a global hub for innovation in learning. The United Arab Emirates' unwavering investment in education, its focus on preparing students for a globalized future, and its commitment to fostering tolerance and understanding resonate deeply with my own professional values. I am ready to bring not only my pedagogical expertise but also my adaptability, resilience, and genuine passion for early childhood development to your school community. I thrive in collaborative environments where educators share a common vision of excellence and care deeply about every child's success.</w:t>
      </w:r>
    </w:p>
    <w:p>
      <w:pPr>
        <w:pStyle w:val="BodyText"/>
      </w:pPr>
      <w:r>
        <w:t xml:space="preserve">My goal as a Teacher Primary is clear: to ignite a lifelong love of learning in every student entrusted to my care. In Dubai, with its unique blend of tradition and modernity, I see the perfect environment to put this mission into action. I am prepared to actively participate in school-wide initiatives, contribute positively to the school culture, and continuously seek professional development opportunities aligned with the evolving standards of education in the United Arab Emirates Dubai. I am confident that my proactive approach, student-centered methods, cultural awareness, and deep commitment to primary education will make me a valuable asset to your institution.</w:t>
      </w:r>
    </w:p>
    <w:p>
      <w:pPr>
        <w:pStyle w:val="BodyText"/>
      </w:pPr>
      <w:r>
        <w:t xml:space="preserve">Thank you for considering my application. I am genuinely enthusiastic about the possibility of bringing my dedication as a Teacher Primary to the vibrant educational community of Dubai and contributing to the inspiring journey of learning that takes place within your classrooms. I eagerly anticipate the opportunity to discuss how my skills and vision can support your school's mission and further elevate educational excellence in the United Arab Emirates Du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Dedicated Primary Teacher Seeking Opportunity in United Arab Emirates Dubai</dc:title>
  <dc:creator/>
  <cp:keywords/>
  <dcterms:created xsi:type="dcterms:W3CDTF">2025-12-10T14:23:01Z</dcterms:created>
  <dcterms:modified xsi:type="dcterms:W3CDTF">2025-12-10T14:23:01Z</dcterms:modified>
</cp:coreProperties>
</file>

<file path=docProps/custom.xml><?xml version="1.0" encoding="utf-8"?>
<Properties xmlns="http://schemas.openxmlformats.org/officeDocument/2006/custom-properties" xmlns:vt="http://schemas.openxmlformats.org/officeDocument/2006/docPropsVTypes"/>
</file>